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D737A1" w14:textId="77777777" w:rsidR="009C1F2E" w:rsidRDefault="009C1F2E"/>
    <w:p w14:paraId="157DBEB5" w14:textId="77777777" w:rsidR="00D770A9" w:rsidRDefault="00E91F58" w:rsidP="003E029F">
      <w:pPr>
        <w:jc w:val="center"/>
      </w:pPr>
      <w:r>
        <w:t>ELEC 2</w:t>
      </w:r>
      <w:r w:rsidR="00C40F93">
        <w:t>21</w:t>
      </w:r>
      <w:r>
        <w:t xml:space="preserve">0 </w:t>
      </w:r>
      <w:r w:rsidR="00D770A9">
        <w:t>LABORATORY REPORT COVER PAGE</w:t>
      </w:r>
    </w:p>
    <w:p w14:paraId="1409E779" w14:textId="77777777" w:rsidR="00AE2C0E" w:rsidRDefault="00574B53" w:rsidP="003E029F">
      <w:pPr>
        <w:jc w:val="center"/>
      </w:pPr>
      <w:r>
        <w:t>Complete and a</w:t>
      </w:r>
      <w:r w:rsidR="00AE2C0E">
        <w:t xml:space="preserve">ttach this page to the front of your </w:t>
      </w:r>
      <w:r w:rsidR="00554047">
        <w:t xml:space="preserve">lab </w:t>
      </w:r>
      <w:r w:rsidR="00AE2C0E">
        <w:t>report.</w:t>
      </w:r>
    </w:p>
    <w:p w14:paraId="5B01BC89" w14:textId="77777777" w:rsidR="00D770A9" w:rsidRDefault="00D770A9"/>
    <w:p w14:paraId="6CAABAB8" w14:textId="77777777" w:rsidR="00BC5574" w:rsidRDefault="00BC5574"/>
    <w:p w14:paraId="1F896B4D" w14:textId="3E0F68EF" w:rsidR="00A421C4" w:rsidRPr="00671FCB" w:rsidRDefault="00C40F93" w:rsidP="00671FCB">
      <w:pPr>
        <w:rPr>
          <w:u w:val="single"/>
        </w:rPr>
      </w:pPr>
      <w:r>
        <w:t>Meeting</w:t>
      </w:r>
      <w:r w:rsidR="00E351DB">
        <w:t xml:space="preserve"> #</w:t>
      </w:r>
      <w:r w:rsidR="00E10D08">
        <w:t xml:space="preserve"> </w:t>
      </w:r>
      <w:r w:rsidR="00E10D08" w:rsidRPr="00E10D08">
        <w:rPr>
          <w:u w:val="single"/>
        </w:rPr>
        <w:t>00</w:t>
      </w:r>
      <w:r w:rsidR="00104CAE">
        <w:rPr>
          <w:u w:val="single"/>
        </w:rPr>
        <w:t>2</w:t>
      </w:r>
      <w:r w:rsidR="00E351DB">
        <w:t xml:space="preserve">     </w:t>
      </w:r>
      <w:r w:rsidR="00E10D08">
        <w:t xml:space="preserve">              </w:t>
      </w:r>
      <w:r w:rsidR="00671FCB" w:rsidRPr="00671FCB">
        <w:rPr>
          <w:u w:val="single"/>
        </w:rPr>
        <w:t>EXPERIMENT 3</w:t>
      </w:r>
      <w:r w:rsidR="00671FCB">
        <w:rPr>
          <w:u w:val="single"/>
        </w:rPr>
        <w:t xml:space="preserve">: </w:t>
      </w:r>
      <w:r w:rsidR="00671FCB" w:rsidRPr="00671FCB">
        <w:rPr>
          <w:u w:val="single"/>
        </w:rPr>
        <w:t>Medium Scale Integrated (MSI) Circuits</w:t>
      </w:r>
      <w:r w:rsidR="00E91F58">
        <w:tab/>
      </w:r>
      <w:r w:rsidR="00E91F58">
        <w:tab/>
      </w:r>
      <w:r w:rsidR="00E91F58">
        <w:tab/>
      </w:r>
      <w:r w:rsidR="00E91F58">
        <w:tab/>
      </w:r>
      <w:r w:rsidR="00E91F58">
        <w:tab/>
      </w:r>
      <w:r w:rsidR="00F85E7C" w:rsidRPr="00802EBC">
        <w:rPr>
          <w:i/>
        </w:rPr>
        <w:t>Title of Lab Experimen</w:t>
      </w:r>
      <w:r w:rsidR="00A421C4">
        <w:rPr>
          <w:i/>
        </w:rPr>
        <w:t>t</w:t>
      </w:r>
    </w:p>
    <w:p w14:paraId="75E63313" w14:textId="77777777" w:rsidR="003E029F" w:rsidRDefault="003E029F"/>
    <w:p w14:paraId="1B425265" w14:textId="77777777" w:rsidR="003E029F" w:rsidRDefault="003E029F" w:rsidP="003E029F">
      <w:r>
        <w:t xml:space="preserve">Student Name:  </w:t>
      </w:r>
      <w:r w:rsidR="00E10D08">
        <w:t xml:space="preserve">               </w:t>
      </w:r>
      <w:r w:rsidR="00E10D08" w:rsidRPr="00E10D08">
        <w:rPr>
          <w:u w:val="single"/>
        </w:rPr>
        <w:t>Howard Jacob, A</w:t>
      </w:r>
    </w:p>
    <w:p w14:paraId="5A5FB525" w14:textId="77777777" w:rsidR="003E029F" w:rsidRDefault="003E029F" w:rsidP="003E029F">
      <w:r>
        <w:tab/>
      </w:r>
      <w:r>
        <w:tab/>
      </w:r>
      <w:r>
        <w:tab/>
      </w:r>
      <w:r w:rsidRPr="00802EBC">
        <w:rPr>
          <w:i/>
        </w:rPr>
        <w:t>Name (Last, First</w:t>
      </w:r>
      <w:r>
        <w:rPr>
          <w:i/>
        </w:rPr>
        <w:t>, MI</w:t>
      </w:r>
      <w:r w:rsidRPr="00802EBC">
        <w:rPr>
          <w:i/>
        </w:rPr>
        <w:t>)</w:t>
      </w:r>
    </w:p>
    <w:p w14:paraId="24B53F15" w14:textId="77777777" w:rsidR="003E029F" w:rsidRDefault="003E029F" w:rsidP="003E029F"/>
    <w:p w14:paraId="5841DF05" w14:textId="77777777" w:rsidR="003E029F" w:rsidRDefault="003E029F" w:rsidP="003E029F">
      <w:r>
        <w:t>Student Email:</w:t>
      </w:r>
      <w:r w:rsidR="00E10D08">
        <w:t xml:space="preserve">                           </w:t>
      </w:r>
      <w:r w:rsidR="00E10D08" w:rsidRPr="00E10D08">
        <w:rPr>
          <w:u w:val="single"/>
        </w:rPr>
        <w:t>JAH0147</w:t>
      </w:r>
    </w:p>
    <w:p w14:paraId="7215AD36" w14:textId="77777777" w:rsidR="003E029F" w:rsidRPr="00802EBC" w:rsidRDefault="003E029F" w:rsidP="003E029F">
      <w:pPr>
        <w:rPr>
          <w:i/>
        </w:rPr>
      </w:pPr>
      <w:r>
        <w:rPr>
          <w:i/>
        </w:rPr>
        <w:tab/>
      </w:r>
      <w:r>
        <w:rPr>
          <w:i/>
        </w:rPr>
        <w:tab/>
      </w:r>
      <w:r>
        <w:rPr>
          <w:i/>
        </w:rPr>
        <w:tab/>
      </w:r>
      <w:r w:rsidRPr="003E029F">
        <w:rPr>
          <w:i/>
        </w:rPr>
        <w:t>A</w:t>
      </w:r>
      <w:r w:rsidRPr="00802EBC">
        <w:rPr>
          <w:i/>
        </w:rPr>
        <w:t>U</w:t>
      </w:r>
      <w:r>
        <w:rPr>
          <w:i/>
        </w:rPr>
        <w:t xml:space="preserve">  7-</w:t>
      </w:r>
      <w:proofErr w:type="gramStart"/>
      <w:r>
        <w:rPr>
          <w:i/>
        </w:rPr>
        <w:t xml:space="preserve">character </w:t>
      </w:r>
      <w:r w:rsidRPr="00802EBC">
        <w:rPr>
          <w:i/>
        </w:rPr>
        <w:t xml:space="preserve"> username</w:t>
      </w:r>
      <w:proofErr w:type="gramEnd"/>
      <w:r w:rsidRPr="00802EBC">
        <w:rPr>
          <w:i/>
        </w:rPr>
        <w:t xml:space="preserve"> </w:t>
      </w:r>
    </w:p>
    <w:p w14:paraId="44A2EE1F" w14:textId="77777777" w:rsidR="003E029F" w:rsidRDefault="003E029F" w:rsidP="003E029F"/>
    <w:p w14:paraId="3995FEB1" w14:textId="5998F70F" w:rsidR="003E029F" w:rsidRDefault="003E029F" w:rsidP="003E029F">
      <w:r>
        <w:t xml:space="preserve">GTA:  </w:t>
      </w:r>
      <w:r w:rsidR="00E10D08">
        <w:t xml:space="preserve">              </w:t>
      </w:r>
      <w:r w:rsidR="00104CAE">
        <w:rPr>
          <w:u w:val="single"/>
        </w:rPr>
        <w:t>Jonathan</w:t>
      </w:r>
      <w:r w:rsidR="00E10D08">
        <w:t xml:space="preserve"> </w:t>
      </w:r>
    </w:p>
    <w:p w14:paraId="4A58A790" w14:textId="77777777" w:rsidR="003E029F" w:rsidRDefault="003E029F" w:rsidP="003E029F">
      <w:pPr>
        <w:rPr>
          <w:i/>
        </w:rPr>
      </w:pPr>
      <w:r>
        <w:tab/>
      </w:r>
      <w:r>
        <w:tab/>
        <w:t xml:space="preserve">        </w:t>
      </w:r>
      <w:r w:rsidRPr="00802EBC">
        <w:rPr>
          <w:i/>
        </w:rPr>
        <w:t xml:space="preserve">Name of </w:t>
      </w:r>
      <w:r>
        <w:rPr>
          <w:i/>
        </w:rPr>
        <w:t xml:space="preserve">your </w:t>
      </w:r>
      <w:r w:rsidRPr="00802EBC">
        <w:rPr>
          <w:i/>
        </w:rPr>
        <w:t>GTA</w:t>
      </w:r>
    </w:p>
    <w:p w14:paraId="4621224B" w14:textId="77777777" w:rsidR="003E029F" w:rsidRDefault="003E029F"/>
    <w:p w14:paraId="002D6F11" w14:textId="2F15BD0E" w:rsidR="00A421C4" w:rsidRDefault="00054B65">
      <w:r>
        <w:t>The s</w:t>
      </w:r>
      <w:r w:rsidR="00A421C4">
        <w:t xml:space="preserve">ection you are enrolled in: (Circle One): </w:t>
      </w:r>
      <w:r w:rsidR="00670CDA" w:rsidRPr="00104CAE">
        <w:t>1</w:t>
      </w:r>
      <w:r w:rsidR="00670CDA">
        <w:t xml:space="preserve">   </w:t>
      </w:r>
      <w:r w:rsidR="00670CDA" w:rsidRPr="00104CAE">
        <w:rPr>
          <w:highlight w:val="yellow"/>
        </w:rPr>
        <w:t>2</w:t>
      </w:r>
      <w:r w:rsidR="00670CDA">
        <w:t xml:space="preserve">   3   4   5   6   7   8</w:t>
      </w:r>
    </w:p>
    <w:p w14:paraId="6A0A8E27" w14:textId="77777777" w:rsidR="003E029F" w:rsidRDefault="003E029F"/>
    <w:p w14:paraId="31FC6A1A" w14:textId="216648DE" w:rsidR="00A421C4" w:rsidRDefault="00A421C4">
      <w:r>
        <w:t xml:space="preserve">Date experiment performed (dd / mm / </w:t>
      </w:r>
      <w:proofErr w:type="spellStart"/>
      <w:r>
        <w:t>yy</w:t>
      </w:r>
      <w:proofErr w:type="spellEnd"/>
      <w:r>
        <w:t xml:space="preserve">):  </w:t>
      </w:r>
      <w:r w:rsidR="006A7119">
        <w:rPr>
          <w:u w:val="single"/>
        </w:rPr>
        <w:t>22</w:t>
      </w:r>
      <w:r w:rsidR="00B25D90">
        <w:rPr>
          <w:u w:val="single"/>
        </w:rPr>
        <w:t>/9/20</w:t>
      </w:r>
    </w:p>
    <w:p w14:paraId="3B7F39F1" w14:textId="77777777" w:rsidR="003E029F" w:rsidRDefault="003E029F"/>
    <w:p w14:paraId="1ADEABDE" w14:textId="4210FD0A" w:rsidR="00F85E7C" w:rsidRDefault="00A421C4">
      <w:r>
        <w:t>Date r</w:t>
      </w:r>
      <w:r w:rsidR="00F85E7C">
        <w:t>eport submitted</w:t>
      </w:r>
      <w:r>
        <w:t xml:space="preserve">: (dd / mm / </w:t>
      </w:r>
      <w:proofErr w:type="spellStart"/>
      <w:r>
        <w:t>yy</w:t>
      </w:r>
      <w:proofErr w:type="spellEnd"/>
      <w:r>
        <w:t>):</w:t>
      </w:r>
      <w:r w:rsidR="00DE5FCE">
        <w:t xml:space="preserve"> </w:t>
      </w:r>
      <w:r w:rsidR="006A25E0">
        <w:rPr>
          <w:u w:val="single"/>
        </w:rPr>
        <w:t>2</w:t>
      </w:r>
      <w:r w:rsidR="006A7119">
        <w:rPr>
          <w:u w:val="single"/>
        </w:rPr>
        <w:t>9</w:t>
      </w:r>
      <w:r w:rsidR="00B25D90">
        <w:rPr>
          <w:u w:val="single"/>
        </w:rPr>
        <w:t>/9/20</w:t>
      </w:r>
    </w:p>
    <w:p w14:paraId="6B742AE7" w14:textId="77777777" w:rsidR="00F85E7C" w:rsidRDefault="00F85E7C"/>
    <w:p w14:paraId="629ED627" w14:textId="77777777" w:rsidR="00670CDA" w:rsidRDefault="00670CDA" w:rsidP="00670CDA">
      <w:r>
        <w:t>If you performed this experiment at a time other than your regularly scheduled section meeting:</w:t>
      </w:r>
    </w:p>
    <w:p w14:paraId="028A884A" w14:textId="77777777" w:rsidR="00670CDA" w:rsidRDefault="00670CDA" w:rsidP="00670CDA"/>
    <w:p w14:paraId="179B2480" w14:textId="77777777" w:rsidR="00670CDA" w:rsidRDefault="00670CDA" w:rsidP="00670CDA">
      <w:pPr>
        <w:ind w:left="360"/>
      </w:pPr>
      <w:r>
        <w:t xml:space="preserve">Section # of the section you sat in on (Circle One):  1   2   3   4   5   6   7   8  </w:t>
      </w:r>
      <w:r w:rsidR="00554047">
        <w:t xml:space="preserve">  </w:t>
      </w:r>
      <w:r>
        <w:t>Makeup</w:t>
      </w:r>
    </w:p>
    <w:p w14:paraId="35D3FD06" w14:textId="77777777" w:rsidR="00670CDA" w:rsidRDefault="00670CDA" w:rsidP="00670CDA">
      <w:pPr>
        <w:ind w:left="360"/>
      </w:pPr>
    </w:p>
    <w:p w14:paraId="209E9457" w14:textId="77777777" w:rsidR="00670CDA" w:rsidRDefault="00670CDA" w:rsidP="00670CDA">
      <w:pPr>
        <w:ind w:left="360"/>
      </w:pPr>
      <w:r>
        <w:t xml:space="preserve">Name of the GTA who supervised your work: </w:t>
      </w:r>
      <w:r w:rsidR="00E10D08" w:rsidRPr="00E10D08">
        <w:rPr>
          <w:u w:val="single"/>
        </w:rPr>
        <w:t>None</w:t>
      </w:r>
    </w:p>
    <w:p w14:paraId="7EAD9A2E" w14:textId="77777777" w:rsidR="00AE2C0E" w:rsidRDefault="00AE2C0E" w:rsidP="00BC5574">
      <w:pPr>
        <w:rPr>
          <w:i/>
        </w:rPr>
      </w:pPr>
    </w:p>
    <w:p w14:paraId="6500C8FA" w14:textId="77777777" w:rsidR="003E029F" w:rsidRDefault="003E029F" w:rsidP="00BC5574"/>
    <w:p w14:paraId="6A2AF8CF" w14:textId="77777777" w:rsidR="003E029F" w:rsidRDefault="003E029F" w:rsidP="00BC5574"/>
    <w:p w14:paraId="0D97FCD0" w14:textId="77777777" w:rsidR="00AE2C0E" w:rsidRDefault="00AE2C0E" w:rsidP="00BC5574">
      <w:r>
        <w:t>I hereby certify that the contents of this report are true and complete to the best of my ability. The lab work was performed by me</w:t>
      </w:r>
      <w:r w:rsidR="000A01F7">
        <w:t xml:space="preserve"> exclusively</w:t>
      </w:r>
      <w:r>
        <w:t>, and this report was written by me</w:t>
      </w:r>
      <w:r w:rsidR="000A01F7">
        <w:t xml:space="preserve"> exclusively</w:t>
      </w:r>
      <w:r w:rsidR="00670CDA">
        <w:t>.</w:t>
      </w:r>
    </w:p>
    <w:p w14:paraId="1ACA6259" w14:textId="77777777" w:rsidR="000A01F7" w:rsidRDefault="000A01F7" w:rsidP="00BC5574"/>
    <w:p w14:paraId="612BBF4E" w14:textId="77777777" w:rsidR="000A01F7" w:rsidRPr="00AE2C0E" w:rsidRDefault="000A01F7" w:rsidP="00BC5574"/>
    <w:p w14:paraId="6656FE68" w14:textId="652BB871" w:rsidR="00D770A9" w:rsidRPr="00E10D08" w:rsidRDefault="00E10D08" w:rsidP="00BC5574">
      <w:pPr>
        <w:rPr>
          <w:u w:val="single"/>
        </w:rPr>
      </w:pPr>
      <w:r>
        <w:rPr>
          <w:u w:val="single"/>
        </w:rPr>
        <w:t xml:space="preserve">  </w:t>
      </w:r>
      <w:r w:rsidRPr="00E10D08">
        <w:rPr>
          <w:u w:val="single"/>
        </w:rPr>
        <w:t>Jacob Howard</w:t>
      </w:r>
      <w:r>
        <w:rPr>
          <w:u w:val="single"/>
        </w:rPr>
        <w:t xml:space="preserve">                                                                                        </w:t>
      </w:r>
      <w:r w:rsidR="006A7119">
        <w:rPr>
          <w:u w:val="single"/>
        </w:rPr>
        <w:t>22</w:t>
      </w:r>
      <w:r w:rsidR="00817783">
        <w:rPr>
          <w:u w:val="single"/>
        </w:rPr>
        <w:t>/</w:t>
      </w:r>
      <w:r w:rsidR="005A6BC6">
        <w:rPr>
          <w:u w:val="single"/>
        </w:rPr>
        <w:t>9</w:t>
      </w:r>
      <w:r w:rsidR="00817783">
        <w:rPr>
          <w:u w:val="single"/>
        </w:rPr>
        <w:t>/20</w:t>
      </w:r>
      <w:r w:rsidRPr="00E10D08">
        <w:rPr>
          <w:u w:val="single"/>
        </w:rPr>
        <w:t xml:space="preserve">             </w:t>
      </w:r>
    </w:p>
    <w:p w14:paraId="326ACB47" w14:textId="77777777" w:rsidR="000A01F7" w:rsidRPr="000A01F7" w:rsidRDefault="00670CDA" w:rsidP="00BC5574">
      <w:r>
        <w:t>Student</w:t>
      </w:r>
      <w:r w:rsidR="000A01F7">
        <w:t xml:space="preserve"> signature</w:t>
      </w:r>
      <w:r w:rsidR="005E1CA3">
        <w:tab/>
      </w:r>
      <w:r w:rsidR="005E1CA3">
        <w:tab/>
      </w:r>
      <w:r w:rsidR="005E1CA3">
        <w:tab/>
      </w:r>
      <w:r w:rsidR="005E1CA3">
        <w:tab/>
      </w:r>
      <w:r w:rsidR="005E1CA3">
        <w:tab/>
      </w:r>
      <w:r w:rsidR="005E1CA3">
        <w:tab/>
      </w:r>
      <w:r w:rsidR="005E1CA3">
        <w:tab/>
        <w:t>Date signed</w:t>
      </w:r>
    </w:p>
    <w:p w14:paraId="4605210F" w14:textId="77777777" w:rsidR="00D770A9" w:rsidRPr="00D770A9" w:rsidRDefault="00D770A9" w:rsidP="00BC5574"/>
    <w:p w14:paraId="4DD2141D" w14:textId="77777777" w:rsidR="00A952A2" w:rsidRPr="00A952A2" w:rsidRDefault="00A952A2" w:rsidP="00B33F22"/>
    <w:p w14:paraId="0F5A8A4F" w14:textId="77777777" w:rsidR="00E10D08" w:rsidRDefault="00E10D08" w:rsidP="00E10D08">
      <w:pPr>
        <w:pStyle w:val="Title"/>
        <w:jc w:val="center"/>
        <w:rPr>
          <w:rFonts w:ascii="Times New Roman" w:hAnsi="Times New Roman"/>
          <w:sz w:val="40"/>
          <w:szCs w:val="40"/>
        </w:rPr>
      </w:pPr>
      <w:r>
        <w:br w:type="page"/>
      </w:r>
    </w:p>
    <w:p w14:paraId="1F78B026" w14:textId="77777777" w:rsidR="00E10D08" w:rsidRPr="00E10D08" w:rsidRDefault="00E10D08" w:rsidP="00E10D08">
      <w:pPr>
        <w:rPr>
          <w:spacing w:val="-10"/>
          <w:kern w:val="28"/>
          <w:sz w:val="40"/>
          <w:szCs w:val="40"/>
        </w:rPr>
      </w:pPr>
    </w:p>
    <w:p w14:paraId="740A652A" w14:textId="77777777" w:rsidR="00E10D08" w:rsidRPr="00036447" w:rsidRDefault="00E10D08" w:rsidP="00E10D08">
      <w:pPr>
        <w:pStyle w:val="Title"/>
        <w:jc w:val="center"/>
        <w:rPr>
          <w:rFonts w:ascii="Times New Roman" w:hAnsi="Times New Roman"/>
          <w:sz w:val="40"/>
          <w:szCs w:val="40"/>
        </w:rPr>
      </w:pPr>
      <w:r w:rsidRPr="006879AB">
        <w:rPr>
          <w:rFonts w:ascii="Times New Roman" w:hAnsi="Times New Roman"/>
          <w:sz w:val="40"/>
          <w:szCs w:val="40"/>
        </w:rPr>
        <w:t>ELEC</w:t>
      </w:r>
      <w:r>
        <w:rPr>
          <w:rFonts w:ascii="Times New Roman" w:hAnsi="Times New Roman"/>
          <w:sz w:val="40"/>
          <w:szCs w:val="40"/>
        </w:rPr>
        <w:t>-</w:t>
      </w:r>
      <w:r w:rsidRPr="006879AB">
        <w:rPr>
          <w:rFonts w:ascii="Times New Roman" w:hAnsi="Times New Roman"/>
          <w:sz w:val="40"/>
          <w:szCs w:val="40"/>
        </w:rPr>
        <w:t xml:space="preserve">2210 </w:t>
      </w:r>
    </w:p>
    <w:p w14:paraId="4DD7E169" w14:textId="77777777" w:rsidR="00E10D08" w:rsidRPr="00EC1069" w:rsidRDefault="00E10D08" w:rsidP="00E10D08">
      <w:pPr>
        <w:pStyle w:val="Title"/>
        <w:jc w:val="center"/>
        <w:rPr>
          <w:rFonts w:ascii="Times New Roman" w:hAnsi="Times New Roman"/>
        </w:rPr>
      </w:pPr>
      <w:r>
        <w:rPr>
          <w:rFonts w:ascii="Times New Roman" w:hAnsi="Times New Roman"/>
        </w:rPr>
        <w:t>Digital Electronics</w:t>
      </w:r>
    </w:p>
    <w:p w14:paraId="6DEF5B5F" w14:textId="77777777" w:rsidR="00E10D08" w:rsidRPr="00EC1069" w:rsidRDefault="00E10D08" w:rsidP="00E10D08"/>
    <w:p w14:paraId="129150BD" w14:textId="77777777" w:rsidR="00E10D08" w:rsidRPr="00EC1069" w:rsidRDefault="00E10D08" w:rsidP="00E10D08">
      <w:pPr>
        <w:jc w:val="center"/>
      </w:pPr>
      <w:r w:rsidRPr="00EC1069">
        <w:t>FROM: Jacob Howard</w:t>
      </w:r>
    </w:p>
    <w:p w14:paraId="6BD314A3" w14:textId="41F4CE71" w:rsidR="00E10D08" w:rsidRPr="00EC1069" w:rsidRDefault="00E10D08" w:rsidP="00E10D08">
      <w:pPr>
        <w:jc w:val="center"/>
      </w:pPr>
      <w:r w:rsidRPr="00EC1069">
        <w:t xml:space="preserve">TO: </w:t>
      </w:r>
      <w:r w:rsidR="00104CAE">
        <w:t>Jonathan</w:t>
      </w:r>
    </w:p>
    <w:p w14:paraId="1BCB90FA" w14:textId="71469D40" w:rsidR="00E10D08" w:rsidRPr="00EC1069" w:rsidRDefault="00E10D08" w:rsidP="00E10D08">
      <w:pPr>
        <w:jc w:val="center"/>
      </w:pPr>
      <w:r w:rsidRPr="00EC1069">
        <w:t xml:space="preserve">DATE: </w:t>
      </w:r>
      <w:r w:rsidR="00CC04EA">
        <w:t>9</w:t>
      </w:r>
      <w:r w:rsidR="00104CAE">
        <w:t>/</w:t>
      </w:r>
      <w:r w:rsidR="006A7119">
        <w:t>29</w:t>
      </w:r>
      <w:r w:rsidR="00104CAE">
        <w:t>/20</w:t>
      </w:r>
    </w:p>
    <w:p w14:paraId="6B857FB0" w14:textId="225847BE" w:rsidR="00E10D08" w:rsidRPr="00EC1069" w:rsidRDefault="00E10D08" w:rsidP="00E10D08">
      <w:pPr>
        <w:jc w:val="center"/>
      </w:pPr>
      <w:r w:rsidRPr="00EC1069">
        <w:t>LAB SECTION:</w:t>
      </w:r>
      <w:r>
        <w:t xml:space="preserve"> 00</w:t>
      </w:r>
      <w:r w:rsidR="005A6BC6">
        <w:t>2</w:t>
      </w:r>
      <w:r w:rsidRPr="00EC1069">
        <w:t xml:space="preserve"> </w:t>
      </w:r>
      <w:r>
        <w:t>(</w:t>
      </w:r>
      <w:r w:rsidRPr="006879AB">
        <w:t>Tuesday, 1:00pm-2:50 pm</w:t>
      </w:r>
      <w:r>
        <w:t>)</w:t>
      </w:r>
    </w:p>
    <w:p w14:paraId="7B807DF7" w14:textId="77777777" w:rsidR="00E10D08" w:rsidRPr="00EC1069" w:rsidRDefault="00E10D08" w:rsidP="00E10D08">
      <w:pPr>
        <w:jc w:val="center"/>
      </w:pPr>
    </w:p>
    <w:p w14:paraId="68BD7F26" w14:textId="77777777" w:rsidR="00CF5ACD" w:rsidRDefault="00E10D08" w:rsidP="00E10D08">
      <w:pPr>
        <w:pStyle w:val="Title"/>
        <w:jc w:val="center"/>
        <w:rPr>
          <w:rFonts w:ascii="Times New Roman" w:hAnsi="Times New Roman"/>
          <w:sz w:val="44"/>
          <w:szCs w:val="44"/>
        </w:rPr>
      </w:pPr>
      <w:bookmarkStart w:id="0" w:name="_Hlk34232564"/>
      <w:bookmarkStart w:id="1" w:name="_Hlk51061682"/>
      <w:r w:rsidRPr="006879AB">
        <w:rPr>
          <w:rFonts w:ascii="Times New Roman" w:hAnsi="Times New Roman"/>
          <w:sz w:val="44"/>
          <w:szCs w:val="44"/>
        </w:rPr>
        <w:t xml:space="preserve">EXPERIMENT </w:t>
      </w:r>
      <w:r w:rsidR="00611C0C">
        <w:rPr>
          <w:rFonts w:ascii="Times New Roman" w:hAnsi="Times New Roman"/>
          <w:sz w:val="44"/>
          <w:szCs w:val="44"/>
        </w:rPr>
        <w:t>6</w:t>
      </w:r>
      <w:r>
        <w:rPr>
          <w:rFonts w:ascii="Times New Roman" w:hAnsi="Times New Roman"/>
          <w:sz w:val="44"/>
          <w:szCs w:val="44"/>
        </w:rPr>
        <w:t>:</w:t>
      </w:r>
    </w:p>
    <w:p w14:paraId="0B6D76D4" w14:textId="48048217" w:rsidR="00E10D08" w:rsidRDefault="00CF5ACD" w:rsidP="00E10D08">
      <w:pPr>
        <w:pStyle w:val="Title"/>
        <w:jc w:val="center"/>
        <w:rPr>
          <w:rFonts w:ascii="Times New Roman" w:hAnsi="Times New Roman"/>
          <w:sz w:val="44"/>
          <w:szCs w:val="44"/>
        </w:rPr>
      </w:pPr>
      <w:r w:rsidRPr="00CF5ACD">
        <w:rPr>
          <w:rFonts w:ascii="Times New Roman" w:hAnsi="Times New Roman"/>
          <w:sz w:val="44"/>
          <w:szCs w:val="44"/>
        </w:rPr>
        <w:t>Diodes and rectifiers</w:t>
      </w:r>
      <w:r w:rsidR="00E10D08">
        <w:rPr>
          <w:rFonts w:ascii="Times New Roman" w:hAnsi="Times New Roman"/>
          <w:sz w:val="44"/>
          <w:szCs w:val="44"/>
        </w:rPr>
        <w:t xml:space="preserve"> </w:t>
      </w:r>
    </w:p>
    <w:p w14:paraId="250E0033" w14:textId="77777777" w:rsidR="00CF5ACD" w:rsidRPr="00CF5ACD" w:rsidRDefault="00CF5ACD" w:rsidP="00CF5ACD"/>
    <w:bookmarkEnd w:id="0"/>
    <w:bookmarkEnd w:id="1"/>
    <w:p w14:paraId="65CE00F6" w14:textId="1D1473AB" w:rsidR="00E10D08" w:rsidRPr="00EC1069" w:rsidRDefault="00E10D08" w:rsidP="00EA0A4A">
      <w:pPr>
        <w:spacing w:line="480" w:lineRule="auto"/>
        <w:jc w:val="center"/>
      </w:pPr>
      <w:r w:rsidRPr="00EC1069">
        <w:br w:type="page"/>
      </w:r>
    </w:p>
    <w:p w14:paraId="2B07D8ED" w14:textId="77777777" w:rsidR="00E10D08" w:rsidRPr="00367D2C" w:rsidRDefault="00E10D08" w:rsidP="00E10D08">
      <w:pPr>
        <w:pStyle w:val="Heading1"/>
        <w:spacing w:line="480" w:lineRule="auto"/>
        <w:rPr>
          <w:rFonts w:ascii="Times New Roman" w:hAnsi="Times New Roman"/>
          <w:b/>
          <w:bCs/>
          <w:color w:val="auto"/>
        </w:rPr>
      </w:pPr>
      <w:r w:rsidRPr="00367D2C">
        <w:rPr>
          <w:rFonts w:ascii="Times New Roman" w:hAnsi="Times New Roman"/>
          <w:b/>
          <w:bCs/>
          <w:color w:val="auto"/>
        </w:rPr>
        <w:lastRenderedPageBreak/>
        <w:t>Introduction</w:t>
      </w:r>
    </w:p>
    <w:p w14:paraId="096FBB97" w14:textId="05307B50" w:rsidR="009352B1" w:rsidRDefault="009352B1" w:rsidP="009352B1">
      <w:pPr>
        <w:pStyle w:val="Heading1"/>
        <w:spacing w:line="480" w:lineRule="auto"/>
        <w:ind w:firstLine="720"/>
        <w:rPr>
          <w:rFonts w:ascii="Times New Roman" w:hAnsi="Times New Roman"/>
          <w:color w:val="auto"/>
          <w:sz w:val="24"/>
          <w:szCs w:val="24"/>
        </w:rPr>
      </w:pPr>
      <w:r w:rsidRPr="009352B1">
        <w:rPr>
          <w:rFonts w:ascii="Times New Roman" w:hAnsi="Times New Roman"/>
          <w:color w:val="auto"/>
          <w:sz w:val="24"/>
          <w:szCs w:val="24"/>
        </w:rPr>
        <w:t>In this lab report we review</w:t>
      </w:r>
      <w:r>
        <w:rPr>
          <w:rFonts w:ascii="Times New Roman" w:hAnsi="Times New Roman"/>
          <w:color w:val="auto"/>
          <w:sz w:val="24"/>
          <w:szCs w:val="24"/>
        </w:rPr>
        <w:t>ed</w:t>
      </w:r>
      <w:r w:rsidRPr="009352B1">
        <w:rPr>
          <w:rFonts w:ascii="Times New Roman" w:hAnsi="Times New Roman"/>
          <w:color w:val="auto"/>
          <w:sz w:val="24"/>
          <w:szCs w:val="24"/>
        </w:rPr>
        <w:t xml:space="preserve"> the functioning of both DC and AC diodes. We used the diodes to understand and build diode rectifier circuits. This is really helpful because we were able to see how everything that we have learned in the lectures works in a</w:t>
      </w:r>
      <w:r>
        <w:rPr>
          <w:rFonts w:ascii="Times New Roman" w:hAnsi="Times New Roman"/>
          <w:color w:val="auto"/>
          <w:sz w:val="24"/>
          <w:szCs w:val="24"/>
        </w:rPr>
        <w:t xml:space="preserve"> real </w:t>
      </w:r>
      <w:proofErr w:type="spellStart"/>
      <w:proofErr w:type="gramStart"/>
      <w:r w:rsidRPr="009352B1">
        <w:rPr>
          <w:rFonts w:ascii="Times New Roman" w:hAnsi="Times New Roman"/>
          <w:color w:val="auto"/>
          <w:sz w:val="24"/>
          <w:szCs w:val="24"/>
        </w:rPr>
        <w:t>circuit</w:t>
      </w:r>
      <w:r>
        <w:rPr>
          <w:rFonts w:ascii="Times New Roman" w:hAnsi="Times New Roman"/>
          <w:color w:val="auto"/>
          <w:sz w:val="24"/>
          <w:szCs w:val="24"/>
        </w:rPr>
        <w:t>.We</w:t>
      </w:r>
      <w:proofErr w:type="spellEnd"/>
      <w:proofErr w:type="gramEnd"/>
      <w:r>
        <w:rPr>
          <w:rFonts w:ascii="Times New Roman" w:hAnsi="Times New Roman"/>
          <w:color w:val="auto"/>
          <w:sz w:val="24"/>
          <w:szCs w:val="24"/>
        </w:rPr>
        <w:t xml:space="preserve"> used</w:t>
      </w:r>
      <w:r w:rsidRPr="009352B1">
        <w:rPr>
          <w:rFonts w:ascii="Times New Roman" w:hAnsi="Times New Roman"/>
          <w:color w:val="auto"/>
          <w:sz w:val="24"/>
          <w:szCs w:val="24"/>
        </w:rPr>
        <w:t xml:space="preserve"> </w:t>
      </w:r>
      <w:r>
        <w:rPr>
          <w:rFonts w:ascii="Times New Roman" w:hAnsi="Times New Roman"/>
          <w:color w:val="auto"/>
          <w:sz w:val="24"/>
          <w:szCs w:val="24"/>
        </w:rPr>
        <w:t>the ELVIS</w:t>
      </w:r>
      <w:r w:rsidRPr="009352B1">
        <w:rPr>
          <w:rFonts w:ascii="Times New Roman" w:hAnsi="Times New Roman"/>
          <w:color w:val="auto"/>
          <w:sz w:val="24"/>
          <w:szCs w:val="24"/>
        </w:rPr>
        <w:t xml:space="preserve"> board </w:t>
      </w:r>
      <w:r>
        <w:rPr>
          <w:rFonts w:ascii="Times New Roman" w:hAnsi="Times New Roman"/>
          <w:color w:val="auto"/>
          <w:sz w:val="24"/>
          <w:szCs w:val="24"/>
        </w:rPr>
        <w:t xml:space="preserve">to </w:t>
      </w:r>
      <w:r w:rsidR="003374AC">
        <w:rPr>
          <w:rFonts w:ascii="Times New Roman" w:hAnsi="Times New Roman"/>
          <w:color w:val="auto"/>
          <w:sz w:val="24"/>
          <w:szCs w:val="24"/>
        </w:rPr>
        <w:t>assemble our circuits like always</w:t>
      </w:r>
      <w:r w:rsidRPr="009352B1">
        <w:rPr>
          <w:rFonts w:ascii="Times New Roman" w:hAnsi="Times New Roman"/>
          <w:color w:val="auto"/>
          <w:sz w:val="24"/>
          <w:szCs w:val="24"/>
        </w:rPr>
        <w:t xml:space="preserve">. </w:t>
      </w:r>
    </w:p>
    <w:p w14:paraId="642E757F" w14:textId="3421A2CF" w:rsidR="00E10D08" w:rsidRPr="00367D2C" w:rsidRDefault="00E10D08" w:rsidP="009352B1">
      <w:pPr>
        <w:pStyle w:val="Heading1"/>
        <w:spacing w:line="480" w:lineRule="auto"/>
        <w:rPr>
          <w:rFonts w:ascii="Times New Roman" w:hAnsi="Times New Roman"/>
          <w:b/>
          <w:bCs/>
          <w:color w:val="auto"/>
        </w:rPr>
      </w:pPr>
      <w:r>
        <w:rPr>
          <w:rFonts w:ascii="Times New Roman" w:hAnsi="Times New Roman"/>
          <w:b/>
          <w:bCs/>
          <w:color w:val="auto"/>
        </w:rPr>
        <w:t>Step</w:t>
      </w:r>
      <w:r w:rsidRPr="00367D2C">
        <w:rPr>
          <w:rFonts w:ascii="Times New Roman" w:hAnsi="Times New Roman"/>
          <w:b/>
          <w:bCs/>
          <w:color w:val="auto"/>
        </w:rPr>
        <w:t xml:space="preserve"> 1</w:t>
      </w:r>
    </w:p>
    <w:p w14:paraId="43869D96" w14:textId="432FA2F2" w:rsidR="00A21CE1" w:rsidRDefault="00E10D08" w:rsidP="004215E4">
      <w:pPr>
        <w:spacing w:line="480" w:lineRule="auto"/>
      </w:pPr>
      <w:r>
        <w:tab/>
      </w:r>
      <w:r w:rsidR="004215E4" w:rsidRPr="004215E4">
        <w:t xml:space="preserve">This </w:t>
      </w:r>
      <w:r w:rsidR="004215E4">
        <w:t>lab</w:t>
      </w:r>
      <w:r w:rsidR="004215E4" w:rsidRPr="004215E4">
        <w:t xml:space="preserve"> experiment </w:t>
      </w:r>
      <w:r w:rsidR="004215E4">
        <w:t>has</w:t>
      </w:r>
      <w:r w:rsidR="004215E4" w:rsidRPr="004215E4">
        <w:t xml:space="preserve"> 3 parts and a bonus. For the First Part we connected a circuit shown in Image 1 in the ELVIS board and proceeded to test it with varying voltage sources. At </w:t>
      </w:r>
      <w:proofErr w:type="gramStart"/>
      <w:r w:rsidR="004215E4" w:rsidRPr="004215E4">
        <w:t>first</w:t>
      </w:r>
      <w:proofErr w:type="gramEnd"/>
      <w:r w:rsidR="004215E4" w:rsidRPr="004215E4">
        <w:t xml:space="preserve"> we used +15V as the source. When this source was active the green and yellow LEDs were turned on. We then switched the source to -15V. With this new source active, the red and yellow LEDs turned on. The reason why the green and red LEDs </w:t>
      </w:r>
      <w:proofErr w:type="gramStart"/>
      <w:r w:rsidR="004215E4" w:rsidRPr="004215E4">
        <w:t>don’t</w:t>
      </w:r>
      <w:proofErr w:type="gramEnd"/>
      <w:r w:rsidR="004215E4" w:rsidRPr="004215E4">
        <w:t xml:space="preserve"> light up at the same time is because of the way the LEDs were placed. When the positive voltage is inputted then </w:t>
      </w:r>
      <w:r w:rsidR="004215E4">
        <w:t>the current</w:t>
      </w:r>
      <w:r w:rsidR="004215E4" w:rsidRPr="004215E4">
        <w:t xml:space="preserve"> will flow through the positive end of the first green diode, continue to both yellow diodes and end in the second green LED. When </w:t>
      </w:r>
      <w:r w:rsidR="004215E4">
        <w:t>we used a</w:t>
      </w:r>
      <w:r w:rsidR="004215E4" w:rsidRPr="004215E4">
        <w:t xml:space="preserve"> negative voltage</w:t>
      </w:r>
      <w:r w:rsidR="004215E4">
        <w:t xml:space="preserve">, the current </w:t>
      </w:r>
      <w:r w:rsidR="004215E4" w:rsidRPr="004215E4">
        <w:t xml:space="preserve">would flow through </w:t>
      </w:r>
      <w:proofErr w:type="spellStart"/>
      <w:r w:rsidR="004215E4">
        <w:t>through</w:t>
      </w:r>
      <w:proofErr w:type="spellEnd"/>
      <w:r w:rsidR="004215E4">
        <w:t xml:space="preserve"> </w:t>
      </w:r>
      <w:r w:rsidR="004215E4" w:rsidRPr="004215E4">
        <w:t>the negative end of the LEDs</w:t>
      </w:r>
      <w:r w:rsidR="004215E4">
        <w:t xml:space="preserve">, lighting </w:t>
      </w:r>
      <w:r w:rsidR="004215E4" w:rsidRPr="004215E4">
        <w:t>up the first red LED, then the two yellow ones and the second red as last</w:t>
      </w:r>
      <w:r w:rsidR="000A52EE">
        <w:t>. Step one was a pretty simple process.</w:t>
      </w:r>
      <w:r w:rsidR="004215E4" w:rsidRPr="004215E4">
        <w:t xml:space="preserve"> </w:t>
      </w:r>
    </w:p>
    <w:p w14:paraId="3AD768E8" w14:textId="2D98371A" w:rsidR="00E10D08" w:rsidRPr="00A21CE1" w:rsidRDefault="00E10D08" w:rsidP="004215E4">
      <w:pPr>
        <w:spacing w:line="480" w:lineRule="auto"/>
        <w:rPr>
          <w:b/>
          <w:bCs/>
          <w:sz w:val="32"/>
          <w:szCs w:val="32"/>
        </w:rPr>
      </w:pPr>
      <w:r w:rsidRPr="00A21CE1">
        <w:rPr>
          <w:b/>
          <w:bCs/>
          <w:sz w:val="32"/>
          <w:szCs w:val="32"/>
        </w:rPr>
        <w:t xml:space="preserve">Step </w:t>
      </w:r>
      <w:r w:rsidR="00B079CE" w:rsidRPr="00A21CE1">
        <w:rPr>
          <w:b/>
          <w:bCs/>
          <w:sz w:val="32"/>
          <w:szCs w:val="32"/>
        </w:rPr>
        <w:t>2</w:t>
      </w:r>
    </w:p>
    <w:p w14:paraId="6892BCC6" w14:textId="2B30AF28" w:rsidR="000B4ACD" w:rsidRDefault="00D9084A" w:rsidP="005C72FE">
      <w:pPr>
        <w:spacing w:line="480" w:lineRule="auto"/>
        <w:ind w:firstLine="720"/>
        <w:rPr>
          <w:i/>
          <w:iCs/>
        </w:rPr>
      </w:pPr>
      <w:r w:rsidRPr="00D9084A">
        <w:t xml:space="preserve">For </w:t>
      </w:r>
      <w:r w:rsidR="003D68B2">
        <w:t>part 2,</w:t>
      </w:r>
      <w:r w:rsidRPr="00D9084A">
        <w:t xml:space="preserve"> we connected the circuit </w:t>
      </w:r>
      <w:r w:rsidR="005B350D">
        <w:t>that was given to us</w:t>
      </w:r>
      <w:r w:rsidRPr="00D9084A">
        <w:t xml:space="preserve">. Making sure that </w:t>
      </w:r>
      <w:proofErr w:type="spellStart"/>
      <w:r w:rsidRPr="00D9084A">
        <w:t>BananaA</w:t>
      </w:r>
      <w:proofErr w:type="spellEnd"/>
      <w:r w:rsidRPr="00D9084A">
        <w:t xml:space="preserve"> and </w:t>
      </w:r>
      <w:proofErr w:type="spellStart"/>
      <w:r w:rsidRPr="00D9084A">
        <w:t>BananaB</w:t>
      </w:r>
      <w:proofErr w:type="spellEnd"/>
      <w:r w:rsidRPr="00D9084A">
        <w:t xml:space="preserve"> were connected to the Digital Multi Meter connectors</w:t>
      </w:r>
      <w:r w:rsidR="005B350D">
        <w:t xml:space="preserve">, </w:t>
      </w:r>
      <w:r w:rsidRPr="00D9084A">
        <w:t xml:space="preserve">we </w:t>
      </w:r>
      <w:r w:rsidR="005B350D">
        <w:t>then</w:t>
      </w:r>
      <w:r w:rsidRPr="00D9084A">
        <w:t xml:space="preserve"> </w:t>
      </w:r>
      <w:r w:rsidR="005B350D">
        <w:t>downloaded</w:t>
      </w:r>
      <w:r w:rsidRPr="00D9084A">
        <w:t xml:space="preserve"> the provided program and </w:t>
      </w:r>
      <w:r w:rsidR="00472F18">
        <w:t>plotted</w:t>
      </w:r>
      <w:r w:rsidRPr="00D9084A">
        <w:t xml:space="preserve"> the IV characteristics of the provided diode. The obtained plot is shown in</w:t>
      </w:r>
      <w:r w:rsidRPr="00472F18">
        <w:rPr>
          <w:i/>
          <w:iCs/>
        </w:rPr>
        <w:t xml:space="preserve"> </w:t>
      </w:r>
      <w:r w:rsidR="00472F18" w:rsidRPr="00472F18">
        <w:rPr>
          <w:i/>
          <w:iCs/>
        </w:rPr>
        <w:t>Figure</w:t>
      </w:r>
      <w:r w:rsidR="00472F18">
        <w:t xml:space="preserve"> 1</w:t>
      </w:r>
      <w:r w:rsidRPr="00D9084A">
        <w:t>.</w:t>
      </w:r>
      <w:r w:rsidR="00472F18">
        <w:t xml:space="preserve"> The data for the graph is shown in </w:t>
      </w:r>
      <w:r w:rsidR="00472F18" w:rsidRPr="00472F18">
        <w:rPr>
          <w:i/>
          <w:iCs/>
        </w:rPr>
        <w:t>Table 1</w:t>
      </w:r>
      <w:r w:rsidR="00472F18">
        <w:t>.</w:t>
      </w:r>
      <w:r w:rsidRPr="00D9084A">
        <w:t xml:space="preserve"> </w:t>
      </w:r>
      <w:r w:rsidR="00472F18">
        <w:t>W</w:t>
      </w:r>
      <w:r w:rsidRPr="00D9084A">
        <w:t xml:space="preserve">e </w:t>
      </w:r>
      <w:r w:rsidR="00472F18">
        <w:t>then</w:t>
      </w:r>
      <w:r w:rsidRPr="00D9084A">
        <w:t xml:space="preserve"> followed </w:t>
      </w:r>
      <w:r w:rsidR="00472F18">
        <w:t>another</w:t>
      </w:r>
      <w:r w:rsidRPr="00D9084A">
        <w:t xml:space="preserve"> provided image of a circuit. Following similar steps as in the previous step we downloaded the </w:t>
      </w:r>
      <w:r w:rsidRPr="00D9084A">
        <w:lastRenderedPageBreak/>
        <w:t xml:space="preserve">necessary program. With some different values for the start voltage, stop voltage and number of steps we found a different plot. This graph is shown in </w:t>
      </w:r>
      <w:r w:rsidR="0005214B" w:rsidRPr="0005214B">
        <w:rPr>
          <w:i/>
          <w:iCs/>
        </w:rPr>
        <w:t>Figure 2</w:t>
      </w:r>
      <w:r w:rsidRPr="0005214B">
        <w:rPr>
          <w:i/>
          <w:iCs/>
        </w:rPr>
        <w:t>.</w:t>
      </w:r>
      <w:r w:rsidR="0005214B">
        <w:rPr>
          <w:i/>
          <w:iCs/>
        </w:rPr>
        <w:t xml:space="preserve"> </w:t>
      </w:r>
      <w:r w:rsidR="0005214B" w:rsidRPr="0005214B">
        <w:t>The data collected for figure 2</w:t>
      </w:r>
      <w:r w:rsidR="005C72FE">
        <w:t xml:space="preserve"> </w:t>
      </w:r>
      <w:r w:rsidR="0005214B" w:rsidRPr="0005214B">
        <w:t xml:space="preserve">is shown in </w:t>
      </w:r>
      <w:r w:rsidR="0005214B">
        <w:rPr>
          <w:i/>
          <w:iCs/>
        </w:rPr>
        <w:t>Table 2.</w:t>
      </w:r>
    </w:p>
    <w:p w14:paraId="05BC501A" w14:textId="6942BB49" w:rsidR="005C72FE" w:rsidRDefault="00D9676A" w:rsidP="00D9676A">
      <w:pPr>
        <w:spacing w:line="480" w:lineRule="auto"/>
        <w:ind w:firstLine="720"/>
        <w:jc w:val="center"/>
      </w:pPr>
      <w:r>
        <w:rPr>
          <w:noProof/>
        </w:rPr>
        <w:drawing>
          <wp:inline distT="0" distB="0" distL="0" distR="0" wp14:anchorId="4017D382" wp14:editId="020E9BDA">
            <wp:extent cx="3266440" cy="413008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68553" cy="4132754"/>
                    </a:xfrm>
                    <a:prstGeom prst="rect">
                      <a:avLst/>
                    </a:prstGeom>
                  </pic:spPr>
                </pic:pic>
              </a:graphicData>
            </a:graphic>
          </wp:inline>
        </w:drawing>
      </w:r>
    </w:p>
    <w:p w14:paraId="38D038DA" w14:textId="74883436" w:rsidR="000B4ACD" w:rsidRDefault="005C1491" w:rsidP="000B4ACD">
      <w:pPr>
        <w:spacing w:line="480" w:lineRule="auto"/>
        <w:ind w:firstLine="720"/>
        <w:jc w:val="center"/>
        <w:rPr>
          <w:i/>
          <w:iCs/>
          <w:color w:val="A5A5A5" w:themeColor="accent3"/>
        </w:rPr>
      </w:pPr>
      <w:r w:rsidRPr="005C1491">
        <w:rPr>
          <w:i/>
          <w:iCs/>
          <w:color w:val="A5A5A5" w:themeColor="accent3"/>
        </w:rPr>
        <w:t>Figure 1</w:t>
      </w:r>
    </w:p>
    <w:p w14:paraId="2847E737" w14:textId="59A7B3EC" w:rsidR="005C1491" w:rsidRDefault="00B81FC1" w:rsidP="000B4ACD">
      <w:pPr>
        <w:spacing w:line="480" w:lineRule="auto"/>
        <w:ind w:firstLine="720"/>
        <w:jc w:val="center"/>
        <w:rPr>
          <w:i/>
          <w:iCs/>
          <w:color w:val="A5A5A5" w:themeColor="accent3"/>
        </w:rPr>
      </w:pPr>
      <w:r>
        <w:rPr>
          <w:noProof/>
        </w:rPr>
        <w:lastRenderedPageBreak/>
        <w:drawing>
          <wp:inline distT="0" distB="0" distL="0" distR="0" wp14:anchorId="11AE41E0" wp14:editId="6521D962">
            <wp:extent cx="3285083" cy="3768183"/>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97867" cy="3782847"/>
                    </a:xfrm>
                    <a:prstGeom prst="rect">
                      <a:avLst/>
                    </a:prstGeom>
                  </pic:spPr>
                </pic:pic>
              </a:graphicData>
            </a:graphic>
          </wp:inline>
        </w:drawing>
      </w:r>
    </w:p>
    <w:p w14:paraId="5C35D34D" w14:textId="12731640" w:rsidR="005C1491" w:rsidRDefault="00D9676A" w:rsidP="000B4ACD">
      <w:pPr>
        <w:spacing w:line="480" w:lineRule="auto"/>
        <w:ind w:firstLine="720"/>
        <w:jc w:val="center"/>
        <w:rPr>
          <w:i/>
          <w:iCs/>
          <w:color w:val="A5A5A5" w:themeColor="accent3"/>
        </w:rPr>
      </w:pPr>
      <w:r>
        <w:rPr>
          <w:i/>
          <w:iCs/>
          <w:color w:val="A5A5A5" w:themeColor="accent3"/>
        </w:rPr>
        <w:t>Figure 2</w:t>
      </w:r>
    </w:p>
    <w:p w14:paraId="64296007" w14:textId="51409CE9" w:rsidR="00E73138" w:rsidRDefault="00E73138" w:rsidP="000B4ACD">
      <w:pPr>
        <w:spacing w:line="480" w:lineRule="auto"/>
        <w:ind w:firstLine="720"/>
        <w:jc w:val="center"/>
        <w:rPr>
          <w:i/>
          <w:iCs/>
          <w:color w:val="A5A5A5" w:themeColor="accent3"/>
        </w:rPr>
      </w:pPr>
      <w:r>
        <w:object w:dxaOrig="3625" w:dyaOrig="5461" w14:anchorId="2255D1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81.5pt;height:273pt" o:ole="">
            <v:imagedata r:id="rId9" o:title=""/>
          </v:shape>
          <o:OLEObject Type="Embed" ProgID="Excel.Sheet.12" ShapeID="_x0000_i1027" DrawAspect="Content" ObjectID="_1662882344" r:id="rId10"/>
        </w:object>
      </w:r>
    </w:p>
    <w:p w14:paraId="513AC244" w14:textId="0234E9F4" w:rsidR="00D9676A" w:rsidRDefault="00D9676A" w:rsidP="000B4ACD">
      <w:pPr>
        <w:spacing w:line="480" w:lineRule="auto"/>
        <w:ind w:firstLine="720"/>
        <w:jc w:val="center"/>
        <w:rPr>
          <w:i/>
          <w:iCs/>
          <w:color w:val="A5A5A5" w:themeColor="accent3"/>
        </w:rPr>
      </w:pPr>
      <w:r>
        <w:rPr>
          <w:i/>
          <w:iCs/>
          <w:color w:val="A5A5A5" w:themeColor="accent3"/>
        </w:rPr>
        <w:t>Table 1</w:t>
      </w:r>
    </w:p>
    <w:p w14:paraId="42FFE97E" w14:textId="42653023" w:rsidR="00E73138" w:rsidRDefault="00C500F4" w:rsidP="000B4ACD">
      <w:pPr>
        <w:spacing w:line="480" w:lineRule="auto"/>
        <w:ind w:firstLine="720"/>
        <w:jc w:val="center"/>
        <w:rPr>
          <w:i/>
          <w:iCs/>
          <w:color w:val="A5A5A5" w:themeColor="accent3"/>
        </w:rPr>
      </w:pPr>
      <w:r>
        <w:object w:dxaOrig="3625" w:dyaOrig="8898" w14:anchorId="344E7EDA">
          <v:shape id="_x0000_i1028" type="#_x0000_t75" style="width:181.5pt;height:445pt" o:ole="">
            <v:imagedata r:id="rId11" o:title=""/>
          </v:shape>
          <o:OLEObject Type="Embed" ProgID="Excel.Sheet.12" ShapeID="_x0000_i1028" DrawAspect="Content" ObjectID="_1662882345" r:id="rId12"/>
        </w:object>
      </w:r>
    </w:p>
    <w:p w14:paraId="7C665DE8" w14:textId="795C10B8" w:rsidR="00D9676A" w:rsidRDefault="00D9676A" w:rsidP="000B4ACD">
      <w:pPr>
        <w:spacing w:line="480" w:lineRule="auto"/>
        <w:ind w:firstLine="720"/>
        <w:jc w:val="center"/>
        <w:rPr>
          <w:i/>
          <w:iCs/>
          <w:color w:val="A5A5A5" w:themeColor="accent3"/>
        </w:rPr>
      </w:pPr>
      <w:r>
        <w:rPr>
          <w:i/>
          <w:iCs/>
          <w:color w:val="A5A5A5" w:themeColor="accent3"/>
        </w:rPr>
        <w:t>Table 2</w:t>
      </w:r>
    </w:p>
    <w:p w14:paraId="45513FBE" w14:textId="6F1D482E" w:rsidR="005F0ADA" w:rsidRPr="00367D2C" w:rsidRDefault="005F0ADA" w:rsidP="00D41E84">
      <w:pPr>
        <w:pStyle w:val="Heading1"/>
        <w:spacing w:line="480" w:lineRule="auto"/>
        <w:rPr>
          <w:rFonts w:ascii="Times New Roman" w:hAnsi="Times New Roman"/>
          <w:b/>
          <w:bCs/>
          <w:color w:val="auto"/>
        </w:rPr>
      </w:pPr>
      <w:r>
        <w:rPr>
          <w:rFonts w:ascii="Times New Roman" w:hAnsi="Times New Roman"/>
          <w:b/>
          <w:bCs/>
          <w:color w:val="auto"/>
        </w:rPr>
        <w:lastRenderedPageBreak/>
        <w:t>Step</w:t>
      </w:r>
      <w:r w:rsidRPr="00367D2C">
        <w:rPr>
          <w:rFonts w:ascii="Times New Roman" w:hAnsi="Times New Roman"/>
          <w:b/>
          <w:bCs/>
          <w:color w:val="auto"/>
        </w:rPr>
        <w:t xml:space="preserve"> </w:t>
      </w:r>
      <w:r>
        <w:rPr>
          <w:rFonts w:ascii="Times New Roman" w:hAnsi="Times New Roman"/>
          <w:b/>
          <w:bCs/>
          <w:color w:val="auto"/>
        </w:rPr>
        <w:t>3</w:t>
      </w:r>
    </w:p>
    <w:p w14:paraId="4A0AB28F" w14:textId="7C0C6C12" w:rsidR="0075756F" w:rsidRDefault="009E11B4" w:rsidP="0075756F">
      <w:pPr>
        <w:pStyle w:val="Heading1"/>
        <w:spacing w:line="480" w:lineRule="auto"/>
        <w:ind w:firstLine="720"/>
        <w:rPr>
          <w:rFonts w:ascii="Times New Roman" w:hAnsi="Times New Roman"/>
          <w:color w:val="auto"/>
          <w:sz w:val="24"/>
          <w:szCs w:val="24"/>
        </w:rPr>
      </w:pPr>
      <w:r>
        <w:rPr>
          <w:rFonts w:ascii="Times New Roman" w:hAnsi="Times New Roman"/>
          <w:color w:val="auto"/>
          <w:sz w:val="24"/>
          <w:szCs w:val="24"/>
        </w:rPr>
        <w:t xml:space="preserve">In step 3, we were asked to construct the circuit in </w:t>
      </w:r>
      <w:r w:rsidRPr="009E11B4">
        <w:rPr>
          <w:rFonts w:ascii="Times New Roman" w:hAnsi="Times New Roman"/>
          <w:i/>
          <w:iCs/>
          <w:color w:val="auto"/>
          <w:sz w:val="24"/>
          <w:szCs w:val="24"/>
        </w:rPr>
        <w:t>Figure 3</w:t>
      </w:r>
      <w:r>
        <w:rPr>
          <w:rFonts w:ascii="Times New Roman" w:hAnsi="Times New Roman"/>
          <w:color w:val="auto"/>
          <w:sz w:val="24"/>
          <w:szCs w:val="24"/>
        </w:rPr>
        <w:t xml:space="preserve"> on the breadboard.</w:t>
      </w:r>
      <w:r w:rsidR="00664F37">
        <w:rPr>
          <w:rFonts w:ascii="Times New Roman" w:hAnsi="Times New Roman"/>
          <w:color w:val="auto"/>
          <w:sz w:val="24"/>
          <w:szCs w:val="24"/>
        </w:rPr>
        <w:t xml:space="preserve"> We then set the function generator to 10 </w:t>
      </w:r>
      <w:r w:rsidR="005456A3">
        <w:rPr>
          <w:rFonts w:ascii="Times New Roman" w:hAnsi="Times New Roman"/>
          <w:color w:val="auto"/>
          <w:sz w:val="24"/>
          <w:szCs w:val="24"/>
        </w:rPr>
        <w:t xml:space="preserve">volts peak-to-peak to produce a </w:t>
      </w:r>
      <w:proofErr w:type="gramStart"/>
      <w:r w:rsidR="005456A3">
        <w:rPr>
          <w:rFonts w:ascii="Times New Roman" w:hAnsi="Times New Roman"/>
          <w:color w:val="auto"/>
          <w:sz w:val="24"/>
          <w:szCs w:val="24"/>
        </w:rPr>
        <w:t>5 volt</w:t>
      </w:r>
      <w:proofErr w:type="gramEnd"/>
      <w:r w:rsidR="005456A3">
        <w:rPr>
          <w:rFonts w:ascii="Times New Roman" w:hAnsi="Times New Roman"/>
          <w:color w:val="auto"/>
          <w:sz w:val="24"/>
          <w:szCs w:val="24"/>
        </w:rPr>
        <w:t xml:space="preserve"> peak.</w:t>
      </w:r>
      <w:r w:rsidR="009F5B96">
        <w:rPr>
          <w:rFonts w:ascii="Times New Roman" w:hAnsi="Times New Roman"/>
          <w:color w:val="auto"/>
          <w:sz w:val="24"/>
          <w:szCs w:val="24"/>
        </w:rPr>
        <w:t xml:space="preserve"> We used the oscilloscope to measure the </w:t>
      </w:r>
      <w:proofErr w:type="spellStart"/>
      <w:r w:rsidR="009F5B96">
        <w:rPr>
          <w:rFonts w:ascii="Times New Roman" w:hAnsi="Times New Roman"/>
          <w:color w:val="auto"/>
          <w:sz w:val="24"/>
          <w:szCs w:val="24"/>
        </w:rPr>
        <w:t>capasitor</w:t>
      </w:r>
      <w:proofErr w:type="spellEnd"/>
      <w:r w:rsidR="009F5B96">
        <w:rPr>
          <w:rFonts w:ascii="Times New Roman" w:hAnsi="Times New Roman"/>
          <w:color w:val="auto"/>
          <w:sz w:val="24"/>
          <w:szCs w:val="24"/>
        </w:rPr>
        <w:t xml:space="preserve"> voltage</w:t>
      </w:r>
      <w:r w:rsidR="00084DA8">
        <w:rPr>
          <w:rFonts w:ascii="Times New Roman" w:hAnsi="Times New Roman"/>
          <w:color w:val="auto"/>
          <w:sz w:val="24"/>
          <w:szCs w:val="24"/>
        </w:rPr>
        <w:t xml:space="preserve"> and show the ripple voltage</w:t>
      </w:r>
      <w:r w:rsidR="009F5B96">
        <w:rPr>
          <w:rFonts w:ascii="Times New Roman" w:hAnsi="Times New Roman"/>
          <w:color w:val="auto"/>
          <w:sz w:val="24"/>
          <w:szCs w:val="24"/>
        </w:rPr>
        <w:t xml:space="preserve">. </w:t>
      </w:r>
      <w:r w:rsidR="00D0502C">
        <w:rPr>
          <w:rFonts w:ascii="Times New Roman" w:hAnsi="Times New Roman"/>
          <w:color w:val="auto"/>
          <w:sz w:val="24"/>
          <w:szCs w:val="24"/>
        </w:rPr>
        <w:t xml:space="preserve">The graph we were to produce in the oscilloscope is shown in </w:t>
      </w:r>
      <w:r w:rsidR="00084DA8" w:rsidRPr="00084DA8">
        <w:rPr>
          <w:rFonts w:ascii="Times New Roman" w:hAnsi="Times New Roman"/>
          <w:i/>
          <w:iCs/>
          <w:color w:val="auto"/>
          <w:sz w:val="24"/>
          <w:szCs w:val="24"/>
        </w:rPr>
        <w:t>Figure 4.</w:t>
      </w:r>
    </w:p>
    <w:p w14:paraId="1BF8F5FC" w14:textId="02EAA2FD" w:rsidR="002E3564" w:rsidRDefault="002E3564" w:rsidP="009E11B4">
      <w:pPr>
        <w:spacing w:line="480" w:lineRule="auto"/>
        <w:ind w:firstLine="720"/>
        <w:jc w:val="center"/>
        <w:rPr>
          <w:i/>
          <w:iCs/>
          <w:color w:val="A5A5A5" w:themeColor="accent3"/>
        </w:rPr>
      </w:pPr>
      <w:r w:rsidRPr="002E3564">
        <w:rPr>
          <w:i/>
          <w:iCs/>
          <w:color w:val="A5A5A5" w:themeColor="accent3"/>
        </w:rPr>
        <w:drawing>
          <wp:inline distT="0" distB="0" distL="0" distR="0" wp14:anchorId="7E7B7F8D" wp14:editId="3C45D7E7">
            <wp:extent cx="3500481" cy="280225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24873" cy="2821781"/>
                    </a:xfrm>
                    <a:prstGeom prst="rect">
                      <a:avLst/>
                    </a:prstGeom>
                  </pic:spPr>
                </pic:pic>
              </a:graphicData>
            </a:graphic>
          </wp:inline>
        </w:drawing>
      </w:r>
    </w:p>
    <w:p w14:paraId="446E7B7E" w14:textId="5E7886FE" w:rsidR="009E11B4" w:rsidRDefault="00084DA8" w:rsidP="009E11B4">
      <w:pPr>
        <w:spacing w:line="480" w:lineRule="auto"/>
        <w:ind w:firstLine="720"/>
        <w:jc w:val="center"/>
        <w:rPr>
          <w:i/>
          <w:iCs/>
          <w:color w:val="A5A5A5" w:themeColor="accent3"/>
        </w:rPr>
      </w:pPr>
      <w:r>
        <w:rPr>
          <w:i/>
          <w:iCs/>
          <w:color w:val="A5A5A5" w:themeColor="accent3"/>
        </w:rPr>
        <w:t>Figure 3</w:t>
      </w:r>
    </w:p>
    <w:p w14:paraId="50DFA274" w14:textId="29FD2B45" w:rsidR="002E3564" w:rsidRDefault="006E6269" w:rsidP="009E11B4">
      <w:pPr>
        <w:spacing w:line="480" w:lineRule="auto"/>
        <w:ind w:firstLine="720"/>
        <w:jc w:val="center"/>
        <w:rPr>
          <w:i/>
          <w:iCs/>
          <w:color w:val="A5A5A5" w:themeColor="accent3"/>
        </w:rPr>
      </w:pPr>
      <w:r>
        <w:rPr>
          <w:i/>
          <w:iCs/>
          <w:noProof/>
          <w:color w:val="A5A5A5" w:themeColor="accent3"/>
        </w:rPr>
        <w:lastRenderedPageBreak/>
        <w:drawing>
          <wp:inline distT="0" distB="0" distL="0" distR="0" wp14:anchorId="197108E6" wp14:editId="18A7D2C4">
            <wp:extent cx="3373120" cy="2948909"/>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501" t="-200" r="501" b="14092"/>
                    <a:stretch/>
                  </pic:blipFill>
                  <pic:spPr bwMode="auto">
                    <a:xfrm>
                      <a:off x="0" y="0"/>
                      <a:ext cx="3429518" cy="2998214"/>
                    </a:xfrm>
                    <a:prstGeom prst="rect">
                      <a:avLst/>
                    </a:prstGeom>
                    <a:noFill/>
                    <a:ln>
                      <a:noFill/>
                    </a:ln>
                    <a:extLst>
                      <a:ext uri="{53640926-AAD7-44D8-BBD7-CCE9431645EC}">
                        <a14:shadowObscured xmlns:a14="http://schemas.microsoft.com/office/drawing/2010/main"/>
                      </a:ext>
                    </a:extLst>
                  </pic:spPr>
                </pic:pic>
              </a:graphicData>
            </a:graphic>
          </wp:inline>
        </w:drawing>
      </w:r>
    </w:p>
    <w:p w14:paraId="29A4DD81" w14:textId="5D59685C" w:rsidR="00084DA8" w:rsidRDefault="00084DA8" w:rsidP="009E11B4">
      <w:pPr>
        <w:spacing w:line="480" w:lineRule="auto"/>
        <w:ind w:firstLine="720"/>
        <w:jc w:val="center"/>
        <w:rPr>
          <w:i/>
          <w:iCs/>
          <w:color w:val="A5A5A5" w:themeColor="accent3"/>
        </w:rPr>
      </w:pPr>
      <w:r>
        <w:rPr>
          <w:i/>
          <w:iCs/>
          <w:color w:val="A5A5A5" w:themeColor="accent3"/>
        </w:rPr>
        <w:t>Figure 4</w:t>
      </w:r>
    </w:p>
    <w:p w14:paraId="759DDE85" w14:textId="77777777" w:rsidR="009E11B4" w:rsidRPr="009E11B4" w:rsidRDefault="009E11B4" w:rsidP="009E11B4"/>
    <w:p w14:paraId="35EB0645" w14:textId="26E2134A" w:rsidR="004B539F" w:rsidRPr="0075756F" w:rsidRDefault="00A36F7C" w:rsidP="0075756F">
      <w:pPr>
        <w:pStyle w:val="Heading1"/>
        <w:spacing w:line="480" w:lineRule="auto"/>
        <w:rPr>
          <w:rFonts w:ascii="Times New Roman" w:hAnsi="Times New Roman"/>
          <w:color w:val="auto"/>
          <w:sz w:val="24"/>
          <w:szCs w:val="24"/>
        </w:rPr>
      </w:pPr>
      <w:r>
        <w:rPr>
          <w:rFonts w:ascii="Times New Roman" w:hAnsi="Times New Roman"/>
          <w:b/>
          <w:bCs/>
          <w:color w:val="auto"/>
        </w:rPr>
        <w:t>Step</w:t>
      </w:r>
      <w:r w:rsidRPr="00367D2C">
        <w:rPr>
          <w:rFonts w:ascii="Times New Roman" w:hAnsi="Times New Roman"/>
          <w:b/>
          <w:bCs/>
          <w:color w:val="auto"/>
        </w:rPr>
        <w:t xml:space="preserve"> </w:t>
      </w:r>
      <w:r w:rsidR="00D41E84">
        <w:rPr>
          <w:rFonts w:ascii="Times New Roman" w:hAnsi="Times New Roman"/>
          <w:b/>
          <w:bCs/>
          <w:color w:val="auto"/>
        </w:rPr>
        <w:t>4</w:t>
      </w:r>
    </w:p>
    <w:p w14:paraId="3258F6DD" w14:textId="61E9718C" w:rsidR="00C95B6D" w:rsidRPr="00C95B6D" w:rsidRDefault="006E6269" w:rsidP="004B539F">
      <w:pPr>
        <w:pStyle w:val="Heading1"/>
        <w:spacing w:line="480" w:lineRule="auto"/>
        <w:ind w:firstLine="720"/>
        <w:rPr>
          <w:rFonts w:ascii="Times New Roman" w:hAnsi="Times New Roman"/>
          <w:b/>
          <w:bCs/>
          <w:color w:val="auto"/>
        </w:rPr>
      </w:pPr>
      <w:r>
        <w:rPr>
          <w:rFonts w:ascii="Times New Roman" w:hAnsi="Times New Roman"/>
          <w:color w:val="auto"/>
          <w:sz w:val="24"/>
          <w:szCs w:val="24"/>
        </w:rPr>
        <w:t>Step 4 was for bonus and I did not get to this part. I had just finished step 3 before it was time to clean up the lab station and leave.</w:t>
      </w:r>
    </w:p>
    <w:p w14:paraId="7FCCE184" w14:textId="34441150" w:rsidR="00E10D08" w:rsidRPr="00367D2C" w:rsidRDefault="00E10D08" w:rsidP="00C95B6D">
      <w:pPr>
        <w:pStyle w:val="Heading1"/>
        <w:spacing w:line="480" w:lineRule="auto"/>
        <w:rPr>
          <w:rFonts w:ascii="Times New Roman" w:hAnsi="Times New Roman"/>
          <w:b/>
          <w:bCs/>
          <w:color w:val="auto"/>
        </w:rPr>
      </w:pPr>
      <w:r w:rsidRPr="00367D2C">
        <w:rPr>
          <w:rFonts w:ascii="Times New Roman" w:hAnsi="Times New Roman"/>
          <w:b/>
          <w:bCs/>
          <w:color w:val="auto"/>
        </w:rPr>
        <w:t>Conclusion</w:t>
      </w:r>
    </w:p>
    <w:p w14:paraId="38B6F078" w14:textId="4D7BE323" w:rsidR="00E10D08" w:rsidRDefault="00E10D08" w:rsidP="00311FCF">
      <w:pPr>
        <w:spacing w:line="480" w:lineRule="auto"/>
        <w:sectPr w:rsidR="00E10D08" w:rsidSect="00CB5D83">
          <w:headerReference w:type="default" r:id="rId15"/>
          <w:footerReference w:type="default" r:id="rId16"/>
          <w:pgSz w:w="12240" w:h="15840" w:code="1"/>
          <w:pgMar w:top="1440" w:right="1440" w:bottom="1440" w:left="1440" w:header="720" w:footer="720" w:gutter="0"/>
          <w:cols w:space="720"/>
          <w:titlePg/>
          <w:docGrid w:linePitch="360"/>
        </w:sectPr>
      </w:pPr>
      <w:r>
        <w:tab/>
      </w:r>
      <w:r w:rsidR="006E6269">
        <w:t xml:space="preserve">This was our first lab with </w:t>
      </w:r>
      <w:proofErr w:type="spellStart"/>
      <w:r w:rsidR="006E6269">
        <w:t>diod</w:t>
      </w:r>
      <w:proofErr w:type="spellEnd"/>
      <w:r w:rsidR="006E6269">
        <w:t xml:space="preserve"> circuits. The lab was very interesting and</w:t>
      </w:r>
      <w:r w:rsidR="0077797F">
        <w:t xml:space="preserve"> helped us understand some of the basic information we have been learning in the </w:t>
      </w:r>
      <w:proofErr w:type="spellStart"/>
      <w:r w:rsidR="0077797F">
        <w:t>leactures</w:t>
      </w:r>
      <w:proofErr w:type="spellEnd"/>
      <w:r w:rsidR="0077797F">
        <w:t>. Overall, this lab was not too difficult and</w:t>
      </w:r>
      <w:r w:rsidR="00311FCF">
        <w:t xml:space="preserve"> was a good first lab that introduced us to the </w:t>
      </w:r>
      <w:proofErr w:type="gramStart"/>
      <w:r w:rsidR="00311FCF">
        <w:t>real world</w:t>
      </w:r>
      <w:proofErr w:type="gramEnd"/>
      <w:r w:rsidR="00311FCF">
        <w:t xml:space="preserve"> circuits we have been learning in class</w:t>
      </w:r>
    </w:p>
    <w:p w14:paraId="4D433A3D" w14:textId="23D4A8E1" w:rsidR="00A952A2" w:rsidRDefault="00A952A2" w:rsidP="00C51086"/>
    <w:sectPr w:rsidR="00A952A2" w:rsidSect="00C53A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53A2F1" w14:textId="77777777" w:rsidR="0015361E" w:rsidRDefault="0015361E" w:rsidP="00C51086">
      <w:r>
        <w:separator/>
      </w:r>
    </w:p>
  </w:endnote>
  <w:endnote w:type="continuationSeparator" w:id="0">
    <w:p w14:paraId="39A0AB5E" w14:textId="77777777" w:rsidR="0015361E" w:rsidRDefault="0015361E" w:rsidP="00C510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DCBDF0" w14:textId="1DD4274B" w:rsidR="00CB5D83" w:rsidRDefault="00CB5D83" w:rsidP="000615E5">
    <w:pPr>
      <w:pStyle w:val="Footer"/>
    </w:pPr>
  </w:p>
  <w:p w14:paraId="116F76A8" w14:textId="77777777" w:rsidR="00CB5D83" w:rsidRDefault="00CB5D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E082BC" w14:textId="77777777" w:rsidR="0015361E" w:rsidRDefault="0015361E" w:rsidP="00C51086">
      <w:r>
        <w:separator/>
      </w:r>
    </w:p>
  </w:footnote>
  <w:footnote w:type="continuationSeparator" w:id="0">
    <w:p w14:paraId="2C95886D" w14:textId="77777777" w:rsidR="0015361E" w:rsidRDefault="0015361E" w:rsidP="00C510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80B95E" w14:textId="18FE4FC1" w:rsidR="00CB5D83" w:rsidRPr="00711715" w:rsidRDefault="00CB5D83" w:rsidP="002807FE">
    <w:pPr>
      <w:pStyle w:val="Header"/>
    </w:pPr>
    <w:r>
      <w:t>Jacob Howard</w:t>
    </w:r>
    <w:r w:rsidRPr="00711715">
      <w:tab/>
      <w:t xml:space="preserve"> </w:t>
    </w:r>
    <w:r w:rsidR="002807FE">
      <w:t xml:space="preserve">EXPERIMENT </w:t>
    </w:r>
    <w:r w:rsidR="00611C0C">
      <w:t>6</w:t>
    </w:r>
    <w:r w:rsidR="00CF5ACD">
      <w:t xml:space="preserve">: </w:t>
    </w:r>
    <w:r w:rsidR="00CF5ACD" w:rsidRPr="00CF5ACD">
      <w:t>Diodes and rectifiers</w:t>
    </w:r>
    <w:r>
      <w:tab/>
      <w:t xml:space="preserve">Date: </w:t>
    </w:r>
    <w:r w:rsidR="00CC04EA">
      <w:t>9</w:t>
    </w:r>
    <w:r>
      <w:t>/</w:t>
    </w:r>
    <w:r w:rsidR="00611C0C">
      <w:t>29</w:t>
    </w:r>
    <w:r>
      <w:t>/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wtTQ3sTA2MTM1szBW0lEKTi0uzszPAykwqQUA4arTCCwAAAA="/>
  </w:docVars>
  <w:rsids>
    <w:rsidRoot w:val="00A967C9"/>
    <w:rsid w:val="00000F02"/>
    <w:rsid w:val="000036EC"/>
    <w:rsid w:val="00016110"/>
    <w:rsid w:val="000224FF"/>
    <w:rsid w:val="0004364C"/>
    <w:rsid w:val="0005214B"/>
    <w:rsid w:val="00054B65"/>
    <w:rsid w:val="000615E5"/>
    <w:rsid w:val="00063B88"/>
    <w:rsid w:val="000657E9"/>
    <w:rsid w:val="0007678A"/>
    <w:rsid w:val="00081EE7"/>
    <w:rsid w:val="00084DA8"/>
    <w:rsid w:val="00090143"/>
    <w:rsid w:val="00094232"/>
    <w:rsid w:val="000A01F7"/>
    <w:rsid w:val="000A2E86"/>
    <w:rsid w:val="000A52EE"/>
    <w:rsid w:val="000B4ACD"/>
    <w:rsid w:val="000D4FB8"/>
    <w:rsid w:val="000E5C73"/>
    <w:rsid w:val="000F38D4"/>
    <w:rsid w:val="0010448D"/>
    <w:rsid w:val="00104CAE"/>
    <w:rsid w:val="001061B1"/>
    <w:rsid w:val="00115D43"/>
    <w:rsid w:val="001300DB"/>
    <w:rsid w:val="001404DD"/>
    <w:rsid w:val="00143A32"/>
    <w:rsid w:val="0015361E"/>
    <w:rsid w:val="0016333D"/>
    <w:rsid w:val="001816A3"/>
    <w:rsid w:val="00183E54"/>
    <w:rsid w:val="001F2D1C"/>
    <w:rsid w:val="00204BA8"/>
    <w:rsid w:val="00223700"/>
    <w:rsid w:val="002371BF"/>
    <w:rsid w:val="0024434C"/>
    <w:rsid w:val="00257402"/>
    <w:rsid w:val="002807FE"/>
    <w:rsid w:val="002A274A"/>
    <w:rsid w:val="002A31AA"/>
    <w:rsid w:val="002C1F83"/>
    <w:rsid w:val="002D6E44"/>
    <w:rsid w:val="002E3564"/>
    <w:rsid w:val="002F353D"/>
    <w:rsid w:val="00311FCF"/>
    <w:rsid w:val="00312B60"/>
    <w:rsid w:val="003374AC"/>
    <w:rsid w:val="00353733"/>
    <w:rsid w:val="00353C79"/>
    <w:rsid w:val="003646F7"/>
    <w:rsid w:val="00376740"/>
    <w:rsid w:val="003A1EBD"/>
    <w:rsid w:val="003A6CFF"/>
    <w:rsid w:val="003D68B2"/>
    <w:rsid w:val="003E029F"/>
    <w:rsid w:val="003F08AD"/>
    <w:rsid w:val="003F7096"/>
    <w:rsid w:val="004215E4"/>
    <w:rsid w:val="0042661E"/>
    <w:rsid w:val="00430260"/>
    <w:rsid w:val="00434FA5"/>
    <w:rsid w:val="004636B6"/>
    <w:rsid w:val="00472F18"/>
    <w:rsid w:val="00473F21"/>
    <w:rsid w:val="00493AA3"/>
    <w:rsid w:val="004A504A"/>
    <w:rsid w:val="004B539F"/>
    <w:rsid w:val="004D1B5C"/>
    <w:rsid w:val="004F2B75"/>
    <w:rsid w:val="0052280A"/>
    <w:rsid w:val="005456A3"/>
    <w:rsid w:val="00554047"/>
    <w:rsid w:val="00571036"/>
    <w:rsid w:val="00574B53"/>
    <w:rsid w:val="005974C6"/>
    <w:rsid w:val="005A6BC6"/>
    <w:rsid w:val="005B350D"/>
    <w:rsid w:val="005C1491"/>
    <w:rsid w:val="005C38BE"/>
    <w:rsid w:val="005C72FE"/>
    <w:rsid w:val="005D44DC"/>
    <w:rsid w:val="005E1CA3"/>
    <w:rsid w:val="005F0ADA"/>
    <w:rsid w:val="0060468C"/>
    <w:rsid w:val="00611C0C"/>
    <w:rsid w:val="00627346"/>
    <w:rsid w:val="00627FA3"/>
    <w:rsid w:val="00642187"/>
    <w:rsid w:val="0066038A"/>
    <w:rsid w:val="00664F37"/>
    <w:rsid w:val="00670CDA"/>
    <w:rsid w:val="00671FCB"/>
    <w:rsid w:val="00690430"/>
    <w:rsid w:val="00693B8F"/>
    <w:rsid w:val="006A25E0"/>
    <w:rsid w:val="006A7119"/>
    <w:rsid w:val="006E3470"/>
    <w:rsid w:val="006E6269"/>
    <w:rsid w:val="006F3496"/>
    <w:rsid w:val="007004A0"/>
    <w:rsid w:val="007373E0"/>
    <w:rsid w:val="0075756F"/>
    <w:rsid w:val="00766FE1"/>
    <w:rsid w:val="0077797F"/>
    <w:rsid w:val="0078599E"/>
    <w:rsid w:val="00786C6D"/>
    <w:rsid w:val="00790B46"/>
    <w:rsid w:val="007A6A01"/>
    <w:rsid w:val="007C7440"/>
    <w:rsid w:val="00802EBC"/>
    <w:rsid w:val="0080376B"/>
    <w:rsid w:val="008105D1"/>
    <w:rsid w:val="00815B3A"/>
    <w:rsid w:val="00817783"/>
    <w:rsid w:val="008838DA"/>
    <w:rsid w:val="008B6228"/>
    <w:rsid w:val="008C13C7"/>
    <w:rsid w:val="008D4FE5"/>
    <w:rsid w:val="008E25B7"/>
    <w:rsid w:val="008E64E7"/>
    <w:rsid w:val="00901AEA"/>
    <w:rsid w:val="009352B1"/>
    <w:rsid w:val="00942621"/>
    <w:rsid w:val="00956996"/>
    <w:rsid w:val="00970C94"/>
    <w:rsid w:val="00993BF5"/>
    <w:rsid w:val="00994ADA"/>
    <w:rsid w:val="009A0E9A"/>
    <w:rsid w:val="009C1F2E"/>
    <w:rsid w:val="009D11EF"/>
    <w:rsid w:val="009D3467"/>
    <w:rsid w:val="009E11B4"/>
    <w:rsid w:val="009F5B96"/>
    <w:rsid w:val="00A1294F"/>
    <w:rsid w:val="00A21CE1"/>
    <w:rsid w:val="00A36F7C"/>
    <w:rsid w:val="00A421C4"/>
    <w:rsid w:val="00A42568"/>
    <w:rsid w:val="00A503D1"/>
    <w:rsid w:val="00A717D5"/>
    <w:rsid w:val="00A952A2"/>
    <w:rsid w:val="00A96306"/>
    <w:rsid w:val="00A967C9"/>
    <w:rsid w:val="00AE2C0E"/>
    <w:rsid w:val="00B01821"/>
    <w:rsid w:val="00B02B45"/>
    <w:rsid w:val="00B079CE"/>
    <w:rsid w:val="00B25669"/>
    <w:rsid w:val="00B25D90"/>
    <w:rsid w:val="00B33F22"/>
    <w:rsid w:val="00B62571"/>
    <w:rsid w:val="00B64588"/>
    <w:rsid w:val="00B81FC1"/>
    <w:rsid w:val="00B84547"/>
    <w:rsid w:val="00BC3009"/>
    <w:rsid w:val="00BC5574"/>
    <w:rsid w:val="00BE6204"/>
    <w:rsid w:val="00C1356A"/>
    <w:rsid w:val="00C24F70"/>
    <w:rsid w:val="00C31C89"/>
    <w:rsid w:val="00C40F93"/>
    <w:rsid w:val="00C4214D"/>
    <w:rsid w:val="00C47A1F"/>
    <w:rsid w:val="00C500F4"/>
    <w:rsid w:val="00C51086"/>
    <w:rsid w:val="00C53AF9"/>
    <w:rsid w:val="00C57617"/>
    <w:rsid w:val="00C61EE3"/>
    <w:rsid w:val="00C95B6D"/>
    <w:rsid w:val="00CA6D54"/>
    <w:rsid w:val="00CB0520"/>
    <w:rsid w:val="00CB5D83"/>
    <w:rsid w:val="00CC04EA"/>
    <w:rsid w:val="00CF0C90"/>
    <w:rsid w:val="00CF5ACD"/>
    <w:rsid w:val="00D0502C"/>
    <w:rsid w:val="00D17DC9"/>
    <w:rsid w:val="00D23BF3"/>
    <w:rsid w:val="00D31173"/>
    <w:rsid w:val="00D330DC"/>
    <w:rsid w:val="00D400DA"/>
    <w:rsid w:val="00D41E84"/>
    <w:rsid w:val="00D45207"/>
    <w:rsid w:val="00D46C9F"/>
    <w:rsid w:val="00D62480"/>
    <w:rsid w:val="00D770A9"/>
    <w:rsid w:val="00D9084A"/>
    <w:rsid w:val="00D95A4A"/>
    <w:rsid w:val="00D9676A"/>
    <w:rsid w:val="00DB2CBE"/>
    <w:rsid w:val="00DD27F5"/>
    <w:rsid w:val="00DE2503"/>
    <w:rsid w:val="00DE5FCE"/>
    <w:rsid w:val="00DE719B"/>
    <w:rsid w:val="00DF24E9"/>
    <w:rsid w:val="00DF3B0C"/>
    <w:rsid w:val="00DF6586"/>
    <w:rsid w:val="00DF6DB7"/>
    <w:rsid w:val="00DF733F"/>
    <w:rsid w:val="00E10D08"/>
    <w:rsid w:val="00E11DF0"/>
    <w:rsid w:val="00E13D5A"/>
    <w:rsid w:val="00E20B1A"/>
    <w:rsid w:val="00E33B13"/>
    <w:rsid w:val="00E351DB"/>
    <w:rsid w:val="00E46AF1"/>
    <w:rsid w:val="00E50190"/>
    <w:rsid w:val="00E73138"/>
    <w:rsid w:val="00E91A23"/>
    <w:rsid w:val="00E91F58"/>
    <w:rsid w:val="00EA0A4A"/>
    <w:rsid w:val="00EC6BF3"/>
    <w:rsid w:val="00EE5DDB"/>
    <w:rsid w:val="00F35C23"/>
    <w:rsid w:val="00F5452D"/>
    <w:rsid w:val="00F76C41"/>
    <w:rsid w:val="00F85E7C"/>
    <w:rsid w:val="00FB75B8"/>
    <w:rsid w:val="00FE08C0"/>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89E3CE"/>
  <w15:chartTrackingRefBased/>
  <w15:docId w15:val="{C911A4A3-5682-4D15-84C0-889CD8F1B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uiPriority="10"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E10D08"/>
    <w:pPr>
      <w:keepNext/>
      <w:keepLines/>
      <w:spacing w:before="240" w:line="259" w:lineRule="auto"/>
      <w:outlineLvl w:val="0"/>
    </w:pPr>
    <w:rPr>
      <w:rFonts w:ascii="Calibri Light" w:hAnsi="Calibri Light"/>
      <w:color w:val="2F549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0D08"/>
    <w:rPr>
      <w:rFonts w:ascii="Calibri Light" w:hAnsi="Calibri Light"/>
      <w:color w:val="2F5496"/>
      <w:sz w:val="32"/>
      <w:szCs w:val="32"/>
    </w:rPr>
  </w:style>
  <w:style w:type="paragraph" w:styleId="Title">
    <w:name w:val="Title"/>
    <w:basedOn w:val="Normal"/>
    <w:next w:val="Normal"/>
    <w:link w:val="TitleChar"/>
    <w:uiPriority w:val="10"/>
    <w:qFormat/>
    <w:rsid w:val="00E10D08"/>
    <w:pPr>
      <w:contextualSpacing/>
    </w:pPr>
    <w:rPr>
      <w:rFonts w:ascii="Calibri Light" w:hAnsi="Calibri Light"/>
      <w:spacing w:val="-10"/>
      <w:kern w:val="28"/>
      <w:sz w:val="56"/>
      <w:szCs w:val="56"/>
    </w:rPr>
  </w:style>
  <w:style w:type="character" w:customStyle="1" w:styleId="TitleChar">
    <w:name w:val="Title Char"/>
    <w:link w:val="Title"/>
    <w:uiPriority w:val="10"/>
    <w:rsid w:val="00E10D08"/>
    <w:rPr>
      <w:rFonts w:ascii="Calibri Light" w:hAnsi="Calibri Light"/>
      <w:spacing w:val="-10"/>
      <w:kern w:val="28"/>
      <w:sz w:val="56"/>
      <w:szCs w:val="56"/>
    </w:rPr>
  </w:style>
  <w:style w:type="paragraph" w:styleId="Header">
    <w:name w:val="header"/>
    <w:basedOn w:val="Normal"/>
    <w:link w:val="HeaderChar"/>
    <w:uiPriority w:val="99"/>
    <w:unhideWhenUsed/>
    <w:rsid w:val="00E10D08"/>
    <w:pPr>
      <w:tabs>
        <w:tab w:val="center" w:pos="4680"/>
        <w:tab w:val="right" w:pos="9360"/>
      </w:tabs>
    </w:pPr>
    <w:rPr>
      <w:rFonts w:ascii="Calibri" w:eastAsia="Calibri" w:hAnsi="Calibri"/>
      <w:sz w:val="22"/>
      <w:szCs w:val="22"/>
    </w:rPr>
  </w:style>
  <w:style w:type="character" w:customStyle="1" w:styleId="HeaderChar">
    <w:name w:val="Header Char"/>
    <w:link w:val="Header"/>
    <w:uiPriority w:val="99"/>
    <w:rsid w:val="00E10D08"/>
    <w:rPr>
      <w:rFonts w:ascii="Calibri" w:eastAsia="Calibri" w:hAnsi="Calibri"/>
      <w:sz w:val="22"/>
      <w:szCs w:val="22"/>
    </w:rPr>
  </w:style>
  <w:style w:type="paragraph" w:styleId="Footer">
    <w:name w:val="footer"/>
    <w:basedOn w:val="Normal"/>
    <w:link w:val="FooterChar"/>
    <w:uiPriority w:val="99"/>
    <w:unhideWhenUsed/>
    <w:rsid w:val="00E10D08"/>
    <w:pPr>
      <w:tabs>
        <w:tab w:val="center" w:pos="4680"/>
        <w:tab w:val="right" w:pos="9360"/>
      </w:tabs>
    </w:pPr>
    <w:rPr>
      <w:rFonts w:ascii="Calibri" w:eastAsia="Calibri" w:hAnsi="Calibri"/>
      <w:sz w:val="22"/>
      <w:szCs w:val="22"/>
    </w:rPr>
  </w:style>
  <w:style w:type="character" w:customStyle="1" w:styleId="FooterChar">
    <w:name w:val="Footer Char"/>
    <w:link w:val="Footer"/>
    <w:uiPriority w:val="99"/>
    <w:rsid w:val="00E10D08"/>
    <w:rPr>
      <w:rFonts w:ascii="Calibri" w:eastAsia="Calibri" w:hAnsi="Calibri"/>
      <w:sz w:val="22"/>
      <w:szCs w:val="22"/>
    </w:rPr>
  </w:style>
  <w:style w:type="table" w:styleId="TableGrid">
    <w:name w:val="Table Grid"/>
    <w:basedOn w:val="TableNormal"/>
    <w:rsid w:val="002D6E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BC300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4808009">
      <w:bodyDiv w:val="1"/>
      <w:marLeft w:val="0"/>
      <w:marRight w:val="0"/>
      <w:marTop w:val="0"/>
      <w:marBottom w:val="0"/>
      <w:divBdr>
        <w:top w:val="none" w:sz="0" w:space="0" w:color="auto"/>
        <w:left w:val="none" w:sz="0" w:space="0" w:color="auto"/>
        <w:bottom w:val="none" w:sz="0" w:space="0" w:color="auto"/>
        <w:right w:val="none" w:sz="0" w:space="0" w:color="auto"/>
      </w:divBdr>
    </w:div>
    <w:div w:id="968435741">
      <w:bodyDiv w:val="1"/>
      <w:marLeft w:val="0"/>
      <w:marRight w:val="0"/>
      <w:marTop w:val="0"/>
      <w:marBottom w:val="0"/>
      <w:divBdr>
        <w:top w:val="none" w:sz="0" w:space="0" w:color="auto"/>
        <w:left w:val="none" w:sz="0" w:space="0" w:color="auto"/>
        <w:bottom w:val="none" w:sz="0" w:space="0" w:color="auto"/>
        <w:right w:val="none" w:sz="0" w:space="0" w:color="auto"/>
      </w:divBdr>
    </w:div>
    <w:div w:id="1150051815">
      <w:bodyDiv w:val="1"/>
      <w:marLeft w:val="0"/>
      <w:marRight w:val="0"/>
      <w:marTop w:val="0"/>
      <w:marBottom w:val="0"/>
      <w:divBdr>
        <w:top w:val="none" w:sz="0" w:space="0" w:color="auto"/>
        <w:left w:val="none" w:sz="0" w:space="0" w:color="auto"/>
        <w:bottom w:val="none" w:sz="0" w:space="0" w:color="auto"/>
        <w:right w:val="none" w:sz="0" w:space="0" w:color="auto"/>
      </w:divBdr>
    </w:div>
    <w:div w:id="1247692225">
      <w:bodyDiv w:val="1"/>
      <w:marLeft w:val="0"/>
      <w:marRight w:val="0"/>
      <w:marTop w:val="0"/>
      <w:marBottom w:val="0"/>
      <w:divBdr>
        <w:top w:val="none" w:sz="0" w:space="0" w:color="auto"/>
        <w:left w:val="none" w:sz="0" w:space="0" w:color="auto"/>
        <w:bottom w:val="none" w:sz="0" w:space="0" w:color="auto"/>
        <w:right w:val="none" w:sz="0" w:space="0" w:color="auto"/>
      </w:divBdr>
    </w:div>
    <w:div w:id="1665474808">
      <w:bodyDiv w:val="1"/>
      <w:marLeft w:val="0"/>
      <w:marRight w:val="0"/>
      <w:marTop w:val="0"/>
      <w:marBottom w:val="0"/>
      <w:divBdr>
        <w:top w:val="none" w:sz="0" w:space="0" w:color="auto"/>
        <w:left w:val="none" w:sz="0" w:space="0" w:color="auto"/>
        <w:bottom w:val="none" w:sz="0" w:space="0" w:color="auto"/>
        <w:right w:val="none" w:sz="0" w:space="0" w:color="auto"/>
      </w:divBdr>
    </w:div>
    <w:div w:id="1891651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package" Target="embeddings/Microsoft_Excel_Worksheet1.xlsx"/><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package" Target="embeddings/Microsoft_Excel_Worksheet.xlsx"/><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B1DAF8-5D3F-4F18-B77E-E450AEBA4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9</Pages>
  <Words>629</Words>
  <Characters>358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LABORATORY REPORT COVER PAGE</vt:lpstr>
    </vt:vector>
  </TitlesOfParts>
  <Company>Auburn University</Company>
  <LinksUpToDate>false</LinksUpToDate>
  <CharactersWithSpaces>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REPORT COVER PAGE</dc:title>
  <dc:subject/>
  <dc:creator>Thaddeus Roppel</dc:creator>
  <cp:keywords/>
  <dc:description/>
  <cp:lastModifiedBy>Jacob Howard</cp:lastModifiedBy>
  <cp:revision>30</cp:revision>
  <cp:lastPrinted>2009-01-26T04:49:00Z</cp:lastPrinted>
  <dcterms:created xsi:type="dcterms:W3CDTF">2020-09-29T15:35:00Z</dcterms:created>
  <dcterms:modified xsi:type="dcterms:W3CDTF">2020-09-29T15:59:00Z</dcterms:modified>
</cp:coreProperties>
</file>